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10ae86511a9ea26c8ecfbdf747bcc0c7693b5"/>
      <w:r>
        <w:rPr>
          <w:b/>
        </w:rPr>
        <w:t xml:space="preserve">ПРОТОКОЛ ЕЛЕКТРОННОГО АУКЦІОНУ № BSD001-UA-20220805-568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в праві приватної власності на нафтобазу за адресою: Дніпропетровська обл., Новомосковський р., сщ.Кільчень, вул.Привокзальна,1а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в праві приватної власності на нафтобазу за адресою: Дніпропетровська обл., Новомосковський р., сщ.Кільчень, вул.Привокзальна,1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46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73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4:00:43Z</dcterms:created>
  <dcterms:modified xsi:type="dcterms:W3CDTF">2024-04-29T04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